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27DEA0" w14:textId="129BFF39" w:rsidR="009B624E" w:rsidRPr="00217711" w:rsidRDefault="00396473" w:rsidP="00997A94">
      <w:pPr>
        <w:pStyle w:val="Heading1"/>
        <w:spacing w:before="0" w:after="120" w:line="240" w:lineRule="auto"/>
        <w:rPr>
          <w:rFonts w:asciiTheme="minorHAnsi" w:hAnsiTheme="minorHAnsi" w:cstheme="minorHAnsi"/>
          <w:i w:val="0"/>
          <w:iCs/>
          <w:color w:val="C00000"/>
          <w:sz w:val="36"/>
          <w:szCs w:val="36"/>
        </w:rPr>
      </w:pPr>
      <w:r w:rsidRPr="00217711">
        <w:rPr>
          <w:rFonts w:asciiTheme="minorHAnsi" w:hAnsiTheme="minorHAnsi" w:cstheme="minorHAnsi"/>
          <w:i w:val="0"/>
          <w:iCs/>
          <w:color w:val="C00000"/>
          <w:sz w:val="36"/>
          <w:szCs w:val="36"/>
        </w:rPr>
        <w:t>JSU Short-Form Course Readiness Checklist</w:t>
      </w:r>
    </w:p>
    <w:p w14:paraId="0149B792" w14:textId="2BE1FD52" w:rsidR="00396473" w:rsidRPr="00707AEC" w:rsidRDefault="006746B8" w:rsidP="00997A94">
      <w:pPr>
        <w:pBdr>
          <w:top w:val="single" w:sz="8" w:space="1" w:color="auto"/>
          <w:bottom w:val="single" w:sz="8" w:space="1" w:color="auto"/>
        </w:pBd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lease c</w:t>
      </w:r>
      <w:r w:rsidR="00396473" w:rsidRPr="00707AEC">
        <w:rPr>
          <w:rFonts w:asciiTheme="minorHAnsi" w:hAnsiTheme="minorHAnsi" w:cstheme="minorHAnsi"/>
          <w:sz w:val="20"/>
          <w:szCs w:val="20"/>
        </w:rPr>
        <w:t xml:space="preserve">ontact </w:t>
      </w:r>
      <w:hyperlink r:id="rId10" w:tgtFrame="_blank" w:history="1">
        <w:r w:rsidR="00396473" w:rsidRPr="00997A94">
          <w:rPr>
            <w:rStyle w:val="Hyperlink"/>
            <w:rFonts w:asciiTheme="minorHAnsi" w:hAnsiTheme="minorHAnsi" w:cstheme="minorHAnsi"/>
            <w:color w:val="C00000"/>
            <w:sz w:val="20"/>
            <w:szCs w:val="20"/>
          </w:rPr>
          <w:t>Online@JSU</w:t>
        </w:r>
      </w:hyperlink>
      <w:r w:rsidR="00396473" w:rsidRPr="00707AEC">
        <w:rPr>
          <w:rFonts w:asciiTheme="minorHAnsi" w:hAnsiTheme="minorHAnsi" w:cstheme="minorHAnsi"/>
          <w:sz w:val="20"/>
          <w:szCs w:val="20"/>
        </w:rPr>
        <w:t xml:space="preserve"> for assistance. Please review </w:t>
      </w:r>
      <w:hyperlink r:id="rId11" w:history="1">
        <w:r w:rsidR="00EF28D1" w:rsidRPr="00997A94">
          <w:rPr>
            <w:rStyle w:val="Hyperlink"/>
            <w:rFonts w:asciiTheme="minorHAnsi" w:hAnsiTheme="minorHAnsi" w:cstheme="minorHAnsi"/>
            <w:color w:val="C00000"/>
            <w:sz w:val="20"/>
            <w:szCs w:val="20"/>
          </w:rPr>
          <w:t>faculty tutorials</w:t>
        </w:r>
      </w:hyperlink>
      <w:r w:rsidR="00EF28D1" w:rsidRPr="00997A94">
        <w:rPr>
          <w:rFonts w:asciiTheme="minorHAnsi" w:hAnsiTheme="minorHAnsi" w:cstheme="minorHAnsi"/>
          <w:color w:val="C00000"/>
          <w:sz w:val="20"/>
          <w:szCs w:val="20"/>
        </w:rPr>
        <w:t xml:space="preserve"> </w:t>
      </w:r>
      <w:r w:rsidR="00EF28D1" w:rsidRPr="00707AEC">
        <w:rPr>
          <w:rFonts w:asciiTheme="minorHAnsi" w:hAnsiTheme="minorHAnsi" w:cstheme="minorHAnsi"/>
          <w:sz w:val="20"/>
          <w:szCs w:val="20"/>
        </w:rPr>
        <w:t xml:space="preserve">for further assistance </w:t>
      </w:r>
      <w:r>
        <w:rPr>
          <w:rFonts w:asciiTheme="minorHAnsi" w:hAnsiTheme="minorHAnsi" w:cstheme="minorHAnsi"/>
          <w:sz w:val="20"/>
          <w:szCs w:val="20"/>
        </w:rPr>
        <w:t>in setting up your course</w:t>
      </w:r>
      <w:r w:rsidR="00EF28D1" w:rsidRPr="00707AEC">
        <w:rPr>
          <w:rFonts w:asciiTheme="minorHAnsi" w:hAnsiTheme="minorHAnsi" w:cstheme="minorHAnsi"/>
          <w:sz w:val="20"/>
          <w:szCs w:val="20"/>
        </w:rPr>
        <w:t xml:space="preserve">. </w:t>
      </w:r>
      <w:r w:rsidR="00396473" w:rsidRPr="00707AE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04140DA5" w14:textId="77777777" w:rsidR="00396473" w:rsidRPr="00707AEC" w:rsidRDefault="00396473" w:rsidP="00997A94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</w:rPr>
      </w:pPr>
    </w:p>
    <w:p w14:paraId="3BA4E3BF" w14:textId="03B14C44" w:rsidR="00396473" w:rsidRPr="00707AEC" w:rsidRDefault="00396473" w:rsidP="00CD5815">
      <w:pPr>
        <w:spacing w:after="120" w:line="240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707AEC">
        <w:rPr>
          <w:rFonts w:asciiTheme="minorHAnsi" w:hAnsiTheme="minorHAnsi" w:cstheme="minorHAnsi"/>
          <w:b/>
          <w:bCs/>
          <w:sz w:val="20"/>
          <w:szCs w:val="20"/>
        </w:rPr>
        <w:t>Instruct</w:t>
      </w:r>
      <w:r w:rsidRPr="00923D32">
        <w:rPr>
          <w:rFonts w:asciiTheme="minorHAnsi" w:hAnsiTheme="minorHAnsi" w:cstheme="minorHAnsi"/>
          <w:b/>
          <w:bCs/>
          <w:sz w:val="20"/>
          <w:szCs w:val="20"/>
        </w:rPr>
        <w:t>or:</w:t>
      </w:r>
      <w:r w:rsidRPr="00707AEC">
        <w:rPr>
          <w:rFonts w:asciiTheme="minorHAnsi" w:hAnsiTheme="minorHAnsi" w:cstheme="minorHAnsi"/>
          <w:b/>
          <w:bCs/>
          <w:sz w:val="20"/>
          <w:szCs w:val="20"/>
          <w:u w:val="single"/>
        </w:rPr>
        <w:t xml:space="preserve"> </w:t>
      </w:r>
      <w:sdt>
        <w:sdtPr>
          <w:rPr>
            <w:rFonts w:asciiTheme="minorHAnsi" w:hAnsiTheme="minorHAnsi" w:cstheme="minorHAnsi"/>
            <w:b/>
            <w:bCs/>
            <w:sz w:val="20"/>
            <w:szCs w:val="20"/>
            <w:u w:val="single"/>
          </w:rPr>
          <w:id w:val="-538054349"/>
          <w:placeholder>
            <w:docPart w:val="EA326EE2E6894DF0ADAA8742852E4638"/>
          </w:placeholder>
          <w:showingPlcHdr/>
          <w:text/>
        </w:sdtPr>
        <w:sdtEndPr/>
        <w:sdtContent>
          <w:r w:rsidRPr="00707AEC">
            <w:rPr>
              <w:rStyle w:val="PlaceholderText"/>
              <w:rFonts w:asciiTheme="minorHAnsi" w:hAnsiTheme="minorHAnsi" w:cstheme="minorHAnsi"/>
              <w:sz w:val="20"/>
              <w:szCs w:val="20"/>
              <w:u w:val="single"/>
            </w:rPr>
            <w:t>Click or tap here to enter text.</w:t>
          </w:r>
        </w:sdtContent>
      </w:sdt>
      <w:r w:rsidRPr="00707AEC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552266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552266" w:rsidRPr="00707AEC">
        <w:rPr>
          <w:rFonts w:asciiTheme="minorHAnsi" w:hAnsiTheme="minorHAnsi" w:cstheme="minorHAnsi"/>
          <w:b/>
          <w:bCs/>
          <w:sz w:val="20"/>
          <w:szCs w:val="20"/>
        </w:rPr>
        <w:t xml:space="preserve">Date Reviewed: </w:t>
      </w:r>
      <w:sdt>
        <w:sdtPr>
          <w:rPr>
            <w:rFonts w:asciiTheme="minorHAnsi" w:hAnsiTheme="minorHAnsi" w:cstheme="minorHAnsi"/>
            <w:b/>
            <w:bCs/>
            <w:sz w:val="20"/>
            <w:szCs w:val="20"/>
            <w:u w:val="single"/>
          </w:rPr>
          <w:id w:val="1429547546"/>
          <w:placeholder>
            <w:docPart w:val="C798AC5A8B214716B0C3FC127506C6F0"/>
          </w:placeholder>
          <w:showingPlcHdr/>
          <w:text/>
        </w:sdtPr>
        <w:sdtEndPr/>
        <w:sdtContent>
          <w:r w:rsidR="00552266" w:rsidRPr="00707AEC">
            <w:rPr>
              <w:rStyle w:val="PlaceholderText"/>
              <w:rFonts w:asciiTheme="minorHAnsi" w:hAnsiTheme="minorHAnsi" w:cstheme="minorHAnsi"/>
              <w:sz w:val="20"/>
              <w:szCs w:val="20"/>
              <w:u w:val="single"/>
            </w:rPr>
            <w:t>Click or tap here to enter text.</w:t>
          </w:r>
        </w:sdtContent>
      </w:sdt>
      <w:r w:rsidRPr="00707AEC">
        <w:rPr>
          <w:rFonts w:asciiTheme="minorHAnsi" w:hAnsiTheme="minorHAnsi" w:cstheme="minorHAnsi"/>
          <w:b/>
          <w:bCs/>
          <w:sz w:val="20"/>
          <w:szCs w:val="20"/>
        </w:rPr>
        <w:tab/>
      </w:r>
    </w:p>
    <w:p w14:paraId="3FC1E245" w14:textId="464A6184" w:rsidR="00396473" w:rsidRPr="00707AEC" w:rsidRDefault="00396473" w:rsidP="00997A94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u w:val="single"/>
        </w:rPr>
      </w:pPr>
      <w:r w:rsidRPr="00707AEC">
        <w:rPr>
          <w:rFonts w:asciiTheme="minorHAnsi" w:hAnsiTheme="minorHAnsi" w:cstheme="minorHAnsi"/>
          <w:b/>
          <w:bCs/>
          <w:sz w:val="20"/>
          <w:szCs w:val="20"/>
        </w:rPr>
        <w:t xml:space="preserve">Course ID: </w:t>
      </w:r>
      <w:r w:rsidRPr="00707AEC">
        <w:rPr>
          <w:rFonts w:asciiTheme="minorHAnsi" w:hAnsiTheme="minorHAnsi" w:cstheme="minorHAnsi"/>
          <w:b/>
          <w:bCs/>
          <w:sz w:val="20"/>
          <w:szCs w:val="20"/>
          <w:u w:val="single"/>
        </w:rPr>
        <w:t>_</w:t>
      </w:r>
      <w:sdt>
        <w:sdtPr>
          <w:rPr>
            <w:rFonts w:asciiTheme="minorHAnsi" w:hAnsiTheme="minorHAnsi" w:cstheme="minorHAnsi"/>
            <w:b/>
            <w:bCs/>
            <w:sz w:val="20"/>
            <w:szCs w:val="20"/>
            <w:u w:val="single"/>
          </w:rPr>
          <w:id w:val="1149863875"/>
          <w:placeholder>
            <w:docPart w:val="1A21900715714CB9B0789FD2D4AA6FF9"/>
          </w:placeholder>
          <w:showingPlcHdr/>
        </w:sdtPr>
        <w:sdtEndPr/>
        <w:sdtContent>
          <w:r w:rsidRPr="00707AEC">
            <w:rPr>
              <w:rStyle w:val="PlaceholderText"/>
              <w:rFonts w:asciiTheme="minorHAnsi" w:hAnsiTheme="minorHAnsi" w:cstheme="minorHAnsi"/>
              <w:sz w:val="20"/>
              <w:szCs w:val="20"/>
              <w:u w:val="single"/>
            </w:rPr>
            <w:t>Click or tap here to enter text.</w:t>
          </w:r>
        </w:sdtContent>
      </w:sdt>
      <w:r w:rsidRPr="00707AEC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707AEC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552266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552266" w:rsidRPr="00707AEC">
        <w:rPr>
          <w:rFonts w:asciiTheme="minorHAnsi" w:hAnsiTheme="minorHAnsi" w:cstheme="minorHAnsi"/>
          <w:b/>
          <w:bCs/>
          <w:sz w:val="20"/>
          <w:szCs w:val="20"/>
        </w:rPr>
        <w:t>Course Name</w:t>
      </w:r>
      <w:r w:rsidR="00552266" w:rsidRPr="00923D32">
        <w:rPr>
          <w:rFonts w:asciiTheme="minorHAnsi" w:hAnsiTheme="minorHAnsi" w:cstheme="minorHAnsi"/>
          <w:b/>
          <w:bCs/>
          <w:sz w:val="20"/>
          <w:szCs w:val="20"/>
        </w:rPr>
        <w:t xml:space="preserve">: </w:t>
      </w:r>
      <w:sdt>
        <w:sdtPr>
          <w:rPr>
            <w:rFonts w:asciiTheme="minorHAnsi" w:hAnsiTheme="minorHAnsi" w:cstheme="minorHAnsi"/>
            <w:b/>
            <w:bCs/>
            <w:sz w:val="20"/>
            <w:szCs w:val="20"/>
            <w:u w:val="single"/>
          </w:rPr>
          <w:id w:val="-2023847685"/>
          <w:placeholder>
            <w:docPart w:val="7A30C76F740344918D0695F6112F473A"/>
          </w:placeholder>
          <w:showingPlcHdr/>
          <w:text/>
        </w:sdtPr>
        <w:sdtEndPr/>
        <w:sdtContent>
          <w:r w:rsidR="00552266" w:rsidRPr="00707AEC">
            <w:rPr>
              <w:rStyle w:val="PlaceholderText"/>
              <w:rFonts w:asciiTheme="minorHAnsi" w:hAnsiTheme="minorHAnsi" w:cstheme="minorHAnsi"/>
              <w:sz w:val="20"/>
              <w:szCs w:val="20"/>
              <w:u w:val="single"/>
            </w:rPr>
            <w:t>Click or tap here to enter text.</w:t>
          </w:r>
        </w:sdtContent>
      </w:sdt>
    </w:p>
    <w:p w14:paraId="0C1252DA" w14:textId="77777777" w:rsidR="00396473" w:rsidRPr="00707AEC" w:rsidRDefault="00396473" w:rsidP="00997A94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u w:val="single"/>
        </w:rPr>
      </w:pPr>
    </w:p>
    <w:p w14:paraId="36012A3F" w14:textId="2FF1A4A2" w:rsidR="00396473" w:rsidRPr="00707AEC" w:rsidRDefault="00CD5815" w:rsidP="00997A94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>Instructor</w:t>
      </w:r>
      <w:r w:rsidR="00396473" w:rsidRPr="00707AEC">
        <w:rPr>
          <w:rFonts w:asciiTheme="minorHAnsi" w:hAnsiTheme="minorHAnsi" w:cstheme="minorHAnsi"/>
          <w:b/>
          <w:bCs/>
          <w:sz w:val="20"/>
          <w:szCs w:val="20"/>
        </w:rPr>
        <w:t xml:space="preserve"> Signature: </w:t>
      </w:r>
      <w:r w:rsidR="00396473" w:rsidRPr="00707AEC">
        <w:rPr>
          <w:rFonts w:asciiTheme="minorHAnsi" w:hAnsiTheme="minorHAnsi" w:cstheme="minorHAnsi"/>
          <w:sz w:val="20"/>
          <w:szCs w:val="20"/>
          <w:u w:val="single"/>
        </w:rPr>
        <w:t>_____</w:t>
      </w:r>
      <w:r w:rsidR="00552266">
        <w:rPr>
          <w:rFonts w:asciiTheme="minorHAnsi" w:hAnsiTheme="minorHAnsi" w:cstheme="minorHAnsi"/>
          <w:sz w:val="20"/>
          <w:szCs w:val="20"/>
          <w:u w:val="single"/>
        </w:rPr>
        <w:tab/>
      </w:r>
      <w:r w:rsidR="00552266">
        <w:rPr>
          <w:rFonts w:asciiTheme="minorHAnsi" w:hAnsiTheme="minorHAnsi" w:cstheme="minorHAnsi"/>
          <w:sz w:val="20"/>
          <w:szCs w:val="20"/>
          <w:u w:val="single"/>
        </w:rPr>
        <w:tab/>
      </w:r>
      <w:r w:rsidR="00552266">
        <w:rPr>
          <w:rFonts w:asciiTheme="minorHAnsi" w:hAnsiTheme="minorHAnsi" w:cstheme="minorHAnsi"/>
          <w:sz w:val="20"/>
          <w:szCs w:val="20"/>
          <w:u w:val="single"/>
        </w:rPr>
        <w:tab/>
      </w:r>
      <w:r w:rsidR="00552266">
        <w:rPr>
          <w:rFonts w:asciiTheme="minorHAnsi" w:hAnsiTheme="minorHAnsi" w:cstheme="minorHAnsi"/>
          <w:sz w:val="20"/>
          <w:szCs w:val="20"/>
          <w:u w:val="single"/>
        </w:rPr>
        <w:tab/>
        <w:t xml:space="preserve">            </w:t>
      </w:r>
      <w:r w:rsidR="00396473" w:rsidRPr="00707AEC">
        <w:rPr>
          <w:rFonts w:asciiTheme="minorHAnsi" w:hAnsiTheme="minorHAnsi" w:cstheme="minorHAnsi"/>
          <w:sz w:val="20"/>
          <w:szCs w:val="20"/>
          <w:u w:val="single"/>
        </w:rPr>
        <w:t>______________</w:t>
      </w:r>
      <w:r w:rsidR="00396473" w:rsidRPr="00707AEC">
        <w:rPr>
          <w:rFonts w:asciiTheme="minorHAnsi" w:hAnsiTheme="minorHAnsi" w:cstheme="minorHAnsi"/>
          <w:sz w:val="20"/>
          <w:szCs w:val="20"/>
        </w:rPr>
        <w:t>__________</w:t>
      </w:r>
    </w:p>
    <w:p w14:paraId="0A2569CB" w14:textId="585847BE" w:rsidR="00F43103" w:rsidRPr="00707AEC" w:rsidRDefault="00F43103" w:rsidP="00997A94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853"/>
        <w:gridCol w:w="7232"/>
        <w:gridCol w:w="600"/>
        <w:gridCol w:w="600"/>
        <w:gridCol w:w="600"/>
      </w:tblGrid>
      <w:tr w:rsidR="00F43103" w:rsidRPr="00707AEC" w14:paraId="1BE064CC" w14:textId="77777777" w:rsidTr="00260283">
        <w:trPr>
          <w:trHeight w:val="237"/>
        </w:trPr>
        <w:tc>
          <w:tcPr>
            <w:tcW w:w="1853" w:type="dxa"/>
            <w:shd w:val="clear" w:color="auto" w:fill="C00000"/>
          </w:tcPr>
          <w:p w14:paraId="62B5BD2A" w14:textId="77777777" w:rsidR="00F43103" w:rsidRPr="00707AEC" w:rsidRDefault="00F43103" w:rsidP="00997A9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07AE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tem</w:t>
            </w:r>
          </w:p>
        </w:tc>
        <w:tc>
          <w:tcPr>
            <w:tcW w:w="7232" w:type="dxa"/>
            <w:shd w:val="clear" w:color="auto" w:fill="C00000"/>
          </w:tcPr>
          <w:p w14:paraId="7126E639" w14:textId="77777777" w:rsidR="00F43103" w:rsidRPr="00707AEC" w:rsidRDefault="00F43103" w:rsidP="00997A9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07AE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escriptions</w:t>
            </w:r>
          </w:p>
        </w:tc>
        <w:tc>
          <w:tcPr>
            <w:tcW w:w="600" w:type="dxa"/>
            <w:shd w:val="clear" w:color="auto" w:fill="C00000"/>
          </w:tcPr>
          <w:p w14:paraId="7C5AFD1C" w14:textId="77777777" w:rsidR="00F43103" w:rsidRPr="00707AEC" w:rsidRDefault="00F43103" w:rsidP="00997A9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07AE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600" w:type="dxa"/>
            <w:shd w:val="clear" w:color="auto" w:fill="C00000"/>
          </w:tcPr>
          <w:p w14:paraId="49AD044C" w14:textId="77777777" w:rsidR="00F43103" w:rsidRPr="00707AEC" w:rsidRDefault="00F43103" w:rsidP="00997A9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07AE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00" w:type="dxa"/>
            <w:shd w:val="clear" w:color="auto" w:fill="C00000"/>
          </w:tcPr>
          <w:p w14:paraId="0D8AAB75" w14:textId="71B2D5CA" w:rsidR="00F43103" w:rsidRPr="00707AEC" w:rsidRDefault="00F43103" w:rsidP="00997A9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07AE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A</w:t>
            </w:r>
          </w:p>
        </w:tc>
      </w:tr>
      <w:tr w:rsidR="00F43103" w:rsidRPr="00707AEC" w14:paraId="72AD2F10" w14:textId="77777777" w:rsidTr="00260283">
        <w:trPr>
          <w:trHeight w:val="611"/>
        </w:trPr>
        <w:tc>
          <w:tcPr>
            <w:tcW w:w="1853" w:type="dxa"/>
            <w:tcBorders>
              <w:bottom w:val="single" w:sz="4" w:space="0" w:color="auto"/>
            </w:tcBorders>
          </w:tcPr>
          <w:p w14:paraId="0A87AFEB" w14:textId="6F3E0B75" w:rsidR="00F43103" w:rsidRPr="006F55FE" w:rsidRDefault="00F43103" w:rsidP="00997A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F55FE">
              <w:rPr>
                <w:rFonts w:asciiTheme="minorHAnsi" w:hAnsiTheme="minorHAnsi" w:cstheme="minorHAnsi"/>
                <w:sz w:val="20"/>
                <w:szCs w:val="20"/>
              </w:rPr>
              <w:t>Course Copy</w:t>
            </w:r>
          </w:p>
        </w:tc>
        <w:tc>
          <w:tcPr>
            <w:tcW w:w="7232" w:type="dxa"/>
            <w:tcBorders>
              <w:bottom w:val="single" w:sz="4" w:space="0" w:color="auto"/>
            </w:tcBorders>
          </w:tcPr>
          <w:p w14:paraId="12747AA1" w14:textId="68D9987D" w:rsidR="00F43103" w:rsidRPr="00336478" w:rsidRDefault="005E1183" w:rsidP="00997A9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12" w:history="1">
              <w:r w:rsidR="0086076A" w:rsidRPr="003364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Complete the course copy</w:t>
              </w:r>
            </w:hyperlink>
            <w:r w:rsidR="0086076A" w:rsidRPr="00336478">
              <w:rPr>
                <w:rFonts w:asciiTheme="minorHAnsi" w:hAnsiTheme="minorHAnsi" w:cstheme="minorHAnsi"/>
                <w:sz w:val="18"/>
                <w:szCs w:val="18"/>
              </w:rPr>
              <w:t xml:space="preserve"> on your own, or </w:t>
            </w:r>
            <w:hyperlink r:id="rId13" w:anchor="copy" w:history="1">
              <w:r w:rsidR="0086076A" w:rsidRPr="003364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r</w:t>
              </w:r>
              <w:r w:rsidR="00F43103" w:rsidRPr="003364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equest a course copy</w:t>
              </w:r>
            </w:hyperlink>
            <w:r w:rsidR="003700D6" w:rsidRPr="00336478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169147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</w:tcPr>
              <w:p w14:paraId="19912511" w14:textId="77777777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484360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</w:tcPr>
              <w:p w14:paraId="7047C7F4" w14:textId="77777777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-420104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</w:tcPr>
              <w:p w14:paraId="0CCEC01F" w14:textId="77777777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43103" w:rsidRPr="00707AEC" w14:paraId="4D7BAC03" w14:textId="77777777" w:rsidTr="00260283">
        <w:trPr>
          <w:trHeight w:val="611"/>
        </w:trPr>
        <w:tc>
          <w:tcPr>
            <w:tcW w:w="1853" w:type="dxa"/>
            <w:shd w:val="clear" w:color="auto" w:fill="D9D9D9" w:themeFill="background1" w:themeFillShade="D9"/>
          </w:tcPr>
          <w:p w14:paraId="427900EF" w14:textId="51317A32" w:rsidR="00F43103" w:rsidRPr="006F55FE" w:rsidRDefault="00655147" w:rsidP="00997A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4" w:history="1">
              <w:r w:rsidR="00F43103" w:rsidRPr="00655147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o</w:t>
              </w:r>
              <w:r w:rsidR="00F43103" w:rsidRPr="00655147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m</w:t>
              </w:r>
              <w:r w:rsidR="00F43103" w:rsidRPr="00655147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epage</w:t>
              </w:r>
            </w:hyperlink>
            <w:r w:rsidR="00F43103" w:rsidRPr="006F55FE">
              <w:rPr>
                <w:rFonts w:asciiTheme="minorHAnsi" w:hAnsiTheme="minorHAnsi" w:cstheme="minorHAnsi"/>
                <w:color w:val="C00000"/>
                <w:sz w:val="20"/>
                <w:szCs w:val="20"/>
              </w:rPr>
              <w:t xml:space="preserve"> </w:t>
            </w:r>
          </w:p>
        </w:tc>
        <w:tc>
          <w:tcPr>
            <w:tcW w:w="7232" w:type="dxa"/>
            <w:shd w:val="clear" w:color="auto" w:fill="D9D9D9" w:themeFill="background1" w:themeFillShade="D9"/>
          </w:tcPr>
          <w:p w14:paraId="3725AA5D" w14:textId="3436A580" w:rsidR="00F43103" w:rsidRPr="00336478" w:rsidRDefault="00F43103" w:rsidP="00997A9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>Homepage is set up and includes all required elements.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414435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shd w:val="clear" w:color="auto" w:fill="D9D9D9" w:themeFill="background1" w:themeFillShade="D9"/>
              </w:tcPr>
              <w:p w14:paraId="3B058DF3" w14:textId="468DDFF9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-1339460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shd w:val="clear" w:color="auto" w:fill="D9D9D9" w:themeFill="background1" w:themeFillShade="D9"/>
              </w:tcPr>
              <w:p w14:paraId="5F2366C9" w14:textId="01D5EDFB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901562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shd w:val="clear" w:color="auto" w:fill="D9D9D9" w:themeFill="background1" w:themeFillShade="D9"/>
              </w:tcPr>
              <w:p w14:paraId="6C2B201B" w14:textId="1A0565A2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43103" w:rsidRPr="00707AEC" w14:paraId="40DADD3F" w14:textId="77777777" w:rsidTr="00260283">
        <w:trPr>
          <w:trHeight w:val="611"/>
        </w:trPr>
        <w:tc>
          <w:tcPr>
            <w:tcW w:w="1853" w:type="dxa"/>
            <w:tcBorders>
              <w:bottom w:val="single" w:sz="4" w:space="0" w:color="auto"/>
            </w:tcBorders>
          </w:tcPr>
          <w:p w14:paraId="0A506D6E" w14:textId="611992A4" w:rsidR="00F43103" w:rsidRPr="006F55FE" w:rsidRDefault="00F43103" w:rsidP="00997A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F55FE">
              <w:rPr>
                <w:rFonts w:asciiTheme="minorHAnsi" w:hAnsiTheme="minorHAnsi" w:cstheme="minorHAnsi"/>
                <w:sz w:val="20"/>
                <w:szCs w:val="20"/>
              </w:rPr>
              <w:t>Start Here Module</w:t>
            </w:r>
          </w:p>
        </w:tc>
        <w:tc>
          <w:tcPr>
            <w:tcW w:w="7232" w:type="dxa"/>
            <w:tcBorders>
              <w:bottom w:val="single" w:sz="4" w:space="0" w:color="auto"/>
            </w:tcBorders>
          </w:tcPr>
          <w:p w14:paraId="2F1D5AE1" w14:textId="77777777" w:rsidR="00F43103" w:rsidRPr="00336478" w:rsidRDefault="00F43103" w:rsidP="00997A9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>Start Here or Syllabus Module or Orientation Module is included on the Modules page and included all necessary components:</w:t>
            </w:r>
          </w:p>
          <w:p w14:paraId="37DEFC41" w14:textId="77777777" w:rsidR="00F43103" w:rsidRPr="00336478" w:rsidRDefault="00F43103" w:rsidP="00997A94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Theme="minorHAnsi" w:hAnsiTheme="minorHAnsi" w:cstheme="minorHAnsi"/>
                <w:sz w:val="18"/>
                <w:szCs w:val="18"/>
              </w:rPr>
            </w:pP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>Syllabus</w:t>
            </w:r>
          </w:p>
          <w:p w14:paraId="59965967" w14:textId="0935ED9A" w:rsidR="00F43103" w:rsidRPr="00336478" w:rsidRDefault="00F43103" w:rsidP="00997A94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Theme="minorHAnsi" w:hAnsiTheme="minorHAnsi" w:cstheme="minorHAnsi"/>
                <w:sz w:val="18"/>
                <w:szCs w:val="18"/>
              </w:rPr>
            </w:pP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>Course Schedule/Calendar</w:t>
            </w:r>
          </w:p>
          <w:p w14:paraId="4A82C25E" w14:textId="0C493F31" w:rsidR="00F43103" w:rsidRPr="00336478" w:rsidRDefault="00F43103" w:rsidP="00997A94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Theme="minorHAnsi" w:hAnsiTheme="minorHAnsi" w:cstheme="minorHAnsi"/>
                <w:sz w:val="18"/>
                <w:szCs w:val="18"/>
              </w:rPr>
            </w:pP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>Welcome Message to Students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4666384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</w:tcPr>
              <w:p w14:paraId="15676CD6" w14:textId="1EC21650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3611811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</w:tcPr>
              <w:p w14:paraId="3BC71BAB" w14:textId="7140EA78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1388993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</w:tcPr>
              <w:p w14:paraId="607D455D" w14:textId="4F3B1B0C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43103" w:rsidRPr="00707AEC" w14:paraId="56A83ACF" w14:textId="77777777" w:rsidTr="00260283">
        <w:trPr>
          <w:trHeight w:val="611"/>
        </w:trPr>
        <w:tc>
          <w:tcPr>
            <w:tcW w:w="1853" w:type="dxa"/>
            <w:shd w:val="clear" w:color="auto" w:fill="D9D9D9" w:themeFill="background1" w:themeFillShade="D9"/>
          </w:tcPr>
          <w:p w14:paraId="51D4A9A0" w14:textId="3BA62F02" w:rsidR="00F43103" w:rsidRPr="006F55FE" w:rsidRDefault="00491C4E" w:rsidP="00997A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5" w:anchor="Announcements" w:history="1">
              <w:r w:rsidR="00F43103" w:rsidRPr="006F55FE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nnouncements</w:t>
              </w:r>
            </w:hyperlink>
          </w:p>
        </w:tc>
        <w:tc>
          <w:tcPr>
            <w:tcW w:w="7232" w:type="dxa"/>
            <w:shd w:val="clear" w:color="auto" w:fill="D9D9D9" w:themeFill="background1" w:themeFillShade="D9"/>
          </w:tcPr>
          <w:p w14:paraId="667C5270" w14:textId="4EE97808" w:rsidR="00F43103" w:rsidRPr="00336478" w:rsidRDefault="00F43103" w:rsidP="00997A9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>Welcome announcement is included.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-1176116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shd w:val="clear" w:color="auto" w:fill="D9D9D9" w:themeFill="background1" w:themeFillShade="D9"/>
              </w:tcPr>
              <w:p w14:paraId="4A73816E" w14:textId="74771566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-280037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shd w:val="clear" w:color="auto" w:fill="D9D9D9" w:themeFill="background1" w:themeFillShade="D9"/>
              </w:tcPr>
              <w:p w14:paraId="4C3944A2" w14:textId="271ACE14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682942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shd w:val="clear" w:color="auto" w:fill="D9D9D9" w:themeFill="background1" w:themeFillShade="D9"/>
              </w:tcPr>
              <w:p w14:paraId="4C0AD55D" w14:textId="3FF879C4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43103" w:rsidRPr="00707AEC" w14:paraId="700FB02C" w14:textId="77777777" w:rsidTr="00260283">
        <w:trPr>
          <w:trHeight w:val="611"/>
        </w:trPr>
        <w:tc>
          <w:tcPr>
            <w:tcW w:w="1853" w:type="dxa"/>
            <w:tcBorders>
              <w:bottom w:val="single" w:sz="4" w:space="0" w:color="auto"/>
            </w:tcBorders>
          </w:tcPr>
          <w:p w14:paraId="4E16A9BB" w14:textId="2622B81B" w:rsidR="00F43103" w:rsidRPr="006F55FE" w:rsidRDefault="00491C4E" w:rsidP="00997A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6" w:anchor="Modules" w:history="1">
              <w:r w:rsidR="00F43103" w:rsidRPr="006F55FE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Modules Page</w:t>
              </w:r>
            </w:hyperlink>
          </w:p>
        </w:tc>
        <w:tc>
          <w:tcPr>
            <w:tcW w:w="7232" w:type="dxa"/>
            <w:tcBorders>
              <w:bottom w:val="single" w:sz="4" w:space="0" w:color="auto"/>
            </w:tcBorders>
          </w:tcPr>
          <w:p w14:paraId="567A3C01" w14:textId="6BECF686" w:rsidR="00F43103" w:rsidRPr="00336478" w:rsidRDefault="00F43103" w:rsidP="00997A9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>Content needed for in-class lessons and activities is organized in a well-</w:t>
            </w:r>
            <w:r w:rsidR="005C77BC" w:rsidRPr="00336478">
              <w:rPr>
                <w:rFonts w:asciiTheme="minorHAnsi" w:hAnsiTheme="minorHAnsi" w:cstheme="minorHAnsi"/>
                <w:sz w:val="18"/>
                <w:szCs w:val="18"/>
              </w:rPr>
              <w:t>thought-out, consistent</w:t>
            </w: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 xml:space="preserve"> pattern </w:t>
            </w:r>
            <w:r w:rsidR="00BB54EB" w:rsidRPr="00336478">
              <w:rPr>
                <w:rFonts w:asciiTheme="minorHAnsi" w:hAnsiTheme="minorHAnsi" w:cstheme="minorHAnsi"/>
                <w:sz w:val="18"/>
                <w:szCs w:val="18"/>
              </w:rPr>
              <w:t xml:space="preserve">in learning units (or modules) </w:t>
            </w: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>on the Modules Page.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-840006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</w:tcPr>
              <w:p w14:paraId="2A5CE0BC" w14:textId="653D0E52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-1222594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</w:tcPr>
              <w:p w14:paraId="48265521" w14:textId="2EC6D250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-1882384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</w:tcPr>
              <w:p w14:paraId="019C9BBF" w14:textId="0631F32B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43103" w:rsidRPr="00707AEC" w14:paraId="05BFB965" w14:textId="77777777" w:rsidTr="00260283">
        <w:trPr>
          <w:trHeight w:val="611"/>
        </w:trPr>
        <w:tc>
          <w:tcPr>
            <w:tcW w:w="1853" w:type="dxa"/>
            <w:shd w:val="clear" w:color="auto" w:fill="D9D9D9" w:themeFill="background1" w:themeFillShade="D9"/>
          </w:tcPr>
          <w:p w14:paraId="3F1898D1" w14:textId="31749CFB" w:rsidR="00F43103" w:rsidRPr="006F55FE" w:rsidRDefault="00491C4E" w:rsidP="00997A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7" w:anchor="Pages" w:history="1">
              <w:r w:rsidR="00F43103" w:rsidRPr="006F55FE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Pages</w:t>
              </w:r>
            </w:hyperlink>
          </w:p>
        </w:tc>
        <w:tc>
          <w:tcPr>
            <w:tcW w:w="7232" w:type="dxa"/>
            <w:shd w:val="clear" w:color="auto" w:fill="D9D9D9" w:themeFill="background1" w:themeFillShade="D9"/>
          </w:tcPr>
          <w:p w14:paraId="2DAB5515" w14:textId="793BCEE9" w:rsidR="00F43103" w:rsidRPr="00336478" w:rsidRDefault="00F43103" w:rsidP="00997A9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>Content is organized on Canvas Pages within Canvas Modules, rather than uploaded as files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231200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shd w:val="clear" w:color="auto" w:fill="D9D9D9" w:themeFill="background1" w:themeFillShade="D9"/>
              </w:tcPr>
              <w:p w14:paraId="20EBC13A" w14:textId="3147AB1A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-1421096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shd w:val="clear" w:color="auto" w:fill="D9D9D9" w:themeFill="background1" w:themeFillShade="D9"/>
              </w:tcPr>
              <w:p w14:paraId="0F608333" w14:textId="28DBE580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-1343998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shd w:val="clear" w:color="auto" w:fill="D9D9D9" w:themeFill="background1" w:themeFillShade="D9"/>
              </w:tcPr>
              <w:p w14:paraId="0495E6B1" w14:textId="08C0773E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43103" w:rsidRPr="00707AEC" w14:paraId="46947F3D" w14:textId="77777777" w:rsidTr="00260283">
        <w:trPr>
          <w:trHeight w:val="611"/>
        </w:trPr>
        <w:tc>
          <w:tcPr>
            <w:tcW w:w="1853" w:type="dxa"/>
            <w:tcBorders>
              <w:bottom w:val="single" w:sz="4" w:space="0" w:color="auto"/>
            </w:tcBorders>
          </w:tcPr>
          <w:p w14:paraId="059C9276" w14:textId="12122FA7" w:rsidR="00F43103" w:rsidRPr="006F55FE" w:rsidRDefault="0096467D" w:rsidP="00997A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8" w:history="1">
              <w:r w:rsidR="00F43103" w:rsidRPr="009646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ccessibility</w:t>
              </w:r>
            </w:hyperlink>
          </w:p>
        </w:tc>
        <w:tc>
          <w:tcPr>
            <w:tcW w:w="7232" w:type="dxa"/>
            <w:tcBorders>
              <w:bottom w:val="single" w:sz="4" w:space="0" w:color="auto"/>
            </w:tcBorders>
          </w:tcPr>
          <w:p w14:paraId="62AB6886" w14:textId="43526523" w:rsidR="00F43103" w:rsidRPr="00336478" w:rsidRDefault="00F43103" w:rsidP="00997A9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>All content on Canvas Pages has been checked with the Canvas Accessibility Checker</w:t>
            </w:r>
            <w:r w:rsidR="000630D4" w:rsidRPr="00336478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391701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</w:tcPr>
              <w:p w14:paraId="64D5BB3A" w14:textId="788ADB3E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2053340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</w:tcPr>
              <w:p w14:paraId="767C99D3" w14:textId="6F9CB248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356241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</w:tcPr>
              <w:p w14:paraId="25263A3A" w14:textId="79512F08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43103" w:rsidRPr="00707AEC" w14:paraId="4343BB47" w14:textId="77777777" w:rsidTr="00260283">
        <w:trPr>
          <w:trHeight w:val="611"/>
        </w:trPr>
        <w:tc>
          <w:tcPr>
            <w:tcW w:w="1853" w:type="dxa"/>
            <w:shd w:val="clear" w:color="auto" w:fill="D9D9D9" w:themeFill="background1" w:themeFillShade="D9"/>
          </w:tcPr>
          <w:p w14:paraId="3BB154C0" w14:textId="0397628F" w:rsidR="00F43103" w:rsidRPr="006F55FE" w:rsidRDefault="00491C4E" w:rsidP="00997A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9" w:history="1">
              <w:r w:rsidR="00F43103" w:rsidRPr="006F55FE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ssignments</w:t>
              </w:r>
            </w:hyperlink>
          </w:p>
        </w:tc>
        <w:tc>
          <w:tcPr>
            <w:tcW w:w="7232" w:type="dxa"/>
            <w:shd w:val="clear" w:color="auto" w:fill="D9D9D9" w:themeFill="background1" w:themeFillShade="D9"/>
          </w:tcPr>
          <w:p w14:paraId="1D0D0D1D" w14:textId="61ACCA8F" w:rsidR="00F43103" w:rsidRPr="00336478" w:rsidRDefault="00B87AE5" w:rsidP="00997A9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 xml:space="preserve">Assignment submission “drop boxes” are created and set as the proper submission type. 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-8314427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shd w:val="clear" w:color="auto" w:fill="D9D9D9" w:themeFill="background1" w:themeFillShade="D9"/>
              </w:tcPr>
              <w:p w14:paraId="18BCD054" w14:textId="44C285B5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714780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shd w:val="clear" w:color="auto" w:fill="D9D9D9" w:themeFill="background1" w:themeFillShade="D9"/>
              </w:tcPr>
              <w:p w14:paraId="1E90E23C" w14:textId="276A65AB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1434633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shd w:val="clear" w:color="auto" w:fill="D9D9D9" w:themeFill="background1" w:themeFillShade="D9"/>
              </w:tcPr>
              <w:p w14:paraId="3743E8B8" w14:textId="5CE6C212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43103" w:rsidRPr="00707AEC" w14:paraId="4B625983" w14:textId="77777777" w:rsidTr="00260283">
        <w:trPr>
          <w:trHeight w:val="611"/>
        </w:trPr>
        <w:tc>
          <w:tcPr>
            <w:tcW w:w="1853" w:type="dxa"/>
            <w:tcBorders>
              <w:bottom w:val="single" w:sz="4" w:space="0" w:color="auto"/>
            </w:tcBorders>
          </w:tcPr>
          <w:p w14:paraId="38D6D595" w14:textId="2E962D0F" w:rsidR="00F43103" w:rsidRPr="006F55FE" w:rsidRDefault="00DF7BB9" w:rsidP="00997A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20" w:anchor="Quizzes" w:history="1">
              <w:r w:rsidR="00F43103" w:rsidRPr="00DF7BB9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Quizzes</w:t>
              </w:r>
            </w:hyperlink>
            <w:r w:rsidR="00940DB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hyperlink r:id="rId21" w:anchor="NewQuizzes" w:history="1">
              <w:r w:rsidR="00940DB1" w:rsidRPr="00892489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New Quizzes</w:t>
              </w:r>
            </w:hyperlink>
            <w:r w:rsidR="00940DB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F43103" w:rsidRPr="006F55FE">
              <w:rPr>
                <w:rFonts w:asciiTheme="minorHAnsi" w:hAnsiTheme="minorHAnsi" w:cstheme="minorHAnsi"/>
                <w:sz w:val="20"/>
                <w:szCs w:val="20"/>
              </w:rPr>
              <w:t xml:space="preserve">&amp; </w:t>
            </w:r>
            <w:hyperlink r:id="rId22" w:history="1">
              <w:r w:rsidR="00F43103" w:rsidRPr="006F55FE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onorl</w:t>
              </w:r>
              <w:r w:rsidR="00F43103" w:rsidRPr="006F55FE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o</w:t>
              </w:r>
              <w:r w:rsidR="00F43103" w:rsidRPr="006F55FE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ck</w:t>
              </w:r>
            </w:hyperlink>
          </w:p>
        </w:tc>
        <w:tc>
          <w:tcPr>
            <w:tcW w:w="7232" w:type="dxa"/>
            <w:tcBorders>
              <w:bottom w:val="single" w:sz="4" w:space="0" w:color="auto"/>
            </w:tcBorders>
          </w:tcPr>
          <w:p w14:paraId="24CC927E" w14:textId="126D6511" w:rsidR="00F43103" w:rsidRPr="00336478" w:rsidRDefault="00F43103" w:rsidP="00997A9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>Canvas Quizzes (quizzes/tests/exams) are deployed on the Modules Page. If you are using Honorlock to proctor any online quizzes, it is enabled and connected to the quizzes</w:t>
            </w:r>
            <w:r w:rsidR="009A745C" w:rsidRPr="00336478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="00DC1936" w:rsidRPr="00336478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DC1936" w:rsidRPr="0033647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(Honorlock must be added to quizzes manually again after a course copy is completed. The Honorlock connection to quizzes does not persist after the course copy – it must be manually added back to each quiz.)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1690020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</w:tcPr>
              <w:p w14:paraId="571CABB0" w14:textId="4C3EFFC7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-1749872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</w:tcPr>
              <w:p w14:paraId="01F35675" w14:textId="2DB96E55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-1151673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</w:tcPr>
              <w:p w14:paraId="6F487FF9" w14:textId="50AF50DA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43103" w:rsidRPr="00707AEC" w14:paraId="70A7452D" w14:textId="77777777" w:rsidTr="00217711">
        <w:trPr>
          <w:trHeight w:val="611"/>
        </w:trPr>
        <w:tc>
          <w:tcPr>
            <w:tcW w:w="18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B243E7" w14:textId="5CE33A97" w:rsidR="00F43103" w:rsidRPr="006F55FE" w:rsidRDefault="00491C4E" w:rsidP="00997A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23" w:history="1">
              <w:r w:rsidR="00F43103" w:rsidRPr="006F55FE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pps &amp; Integrations</w:t>
              </w:r>
            </w:hyperlink>
          </w:p>
        </w:tc>
        <w:tc>
          <w:tcPr>
            <w:tcW w:w="723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EE3DC8B" w14:textId="7A1DA40C" w:rsidR="00F43103" w:rsidRPr="00336478" w:rsidRDefault="00F43103" w:rsidP="00997A9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 xml:space="preserve">If you are using any apps or integrations (such as McGraw-Hill Connect, Cengage, </w:t>
            </w:r>
            <w:proofErr w:type="spellStart"/>
            <w:r w:rsidRPr="00336478">
              <w:rPr>
                <w:rFonts w:asciiTheme="minorHAnsi" w:hAnsiTheme="minorHAnsi" w:cstheme="minorHAnsi"/>
                <w:sz w:val="18"/>
                <w:szCs w:val="18"/>
              </w:rPr>
              <w:t>etc</w:t>
            </w:r>
            <w:proofErr w:type="spellEnd"/>
            <w:r w:rsidRPr="00336478">
              <w:rPr>
                <w:rFonts w:asciiTheme="minorHAnsi" w:hAnsiTheme="minorHAnsi" w:cstheme="minorHAnsi"/>
                <w:sz w:val="18"/>
                <w:szCs w:val="18"/>
              </w:rPr>
              <w:t>), make sure they are synced to the course and working properly before the course opens.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18143011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  <w:shd w:val="clear" w:color="auto" w:fill="D9D9D9" w:themeFill="background1" w:themeFillShade="D9"/>
              </w:tcPr>
              <w:p w14:paraId="6690A26D" w14:textId="67131A7A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-491171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  <w:shd w:val="clear" w:color="auto" w:fill="D9D9D9" w:themeFill="background1" w:themeFillShade="D9"/>
              </w:tcPr>
              <w:p w14:paraId="55B418F2" w14:textId="453E8FE1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1631506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tcBorders>
                  <w:bottom w:val="single" w:sz="4" w:space="0" w:color="auto"/>
                </w:tcBorders>
                <w:shd w:val="clear" w:color="auto" w:fill="D9D9D9" w:themeFill="background1" w:themeFillShade="D9"/>
              </w:tcPr>
              <w:p w14:paraId="792DE496" w14:textId="004834EF" w:rsidR="00F43103" w:rsidRPr="00336478" w:rsidRDefault="00F43103" w:rsidP="00997A94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B54EB" w:rsidRPr="00707AEC" w14:paraId="310701C7" w14:textId="77777777" w:rsidTr="00217711">
        <w:trPr>
          <w:trHeight w:val="611"/>
        </w:trPr>
        <w:tc>
          <w:tcPr>
            <w:tcW w:w="185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27DD9AE" w14:textId="29D4B512" w:rsidR="00BB54EB" w:rsidRPr="00BB54EB" w:rsidRDefault="00BB54EB" w:rsidP="00BB54EB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BB54EB">
              <w:rPr>
                <w:rFonts w:asciiTheme="minorHAnsi" w:hAnsiTheme="minorHAnsi" w:cstheme="minorHAnsi"/>
                <w:sz w:val="20"/>
                <w:szCs w:val="18"/>
              </w:rPr>
              <w:t>Module Check</w:t>
            </w:r>
          </w:p>
        </w:tc>
        <w:tc>
          <w:tcPr>
            <w:tcW w:w="7232" w:type="dxa"/>
            <w:shd w:val="clear" w:color="auto" w:fill="FFFFFF" w:themeFill="background1"/>
          </w:tcPr>
          <w:p w14:paraId="31149C23" w14:textId="0018E132" w:rsidR="00BB54EB" w:rsidRPr="00336478" w:rsidRDefault="00F425CC" w:rsidP="00BB54E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 xml:space="preserve">Delete </w:t>
            </w:r>
            <w:r w:rsidR="00B00F98" w:rsidRPr="00336478">
              <w:rPr>
                <w:rFonts w:asciiTheme="minorHAnsi" w:hAnsiTheme="minorHAnsi" w:cstheme="minorHAnsi"/>
                <w:sz w:val="18"/>
                <w:szCs w:val="18"/>
              </w:rPr>
              <w:t>duplicate modules</w:t>
            </w:r>
            <w:r w:rsidR="003C0374" w:rsidRPr="00336478">
              <w:rPr>
                <w:rFonts w:asciiTheme="minorHAnsi" w:hAnsiTheme="minorHAnsi" w:cstheme="minorHAnsi"/>
                <w:sz w:val="18"/>
                <w:szCs w:val="18"/>
              </w:rPr>
              <w:t xml:space="preserve"> on the Modules page</w:t>
            </w:r>
            <w:r w:rsidR="009555EC" w:rsidRPr="00336478">
              <w:rPr>
                <w:rFonts w:asciiTheme="minorHAnsi" w:hAnsiTheme="minorHAnsi" w:cstheme="minorHAnsi"/>
                <w:sz w:val="18"/>
                <w:szCs w:val="18"/>
              </w:rPr>
              <w:t xml:space="preserve"> after the course copy is completed. 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1210376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00" w:type="dxa"/>
                <w:tcBorders>
                  <w:bottom w:val="single" w:sz="4" w:space="0" w:color="auto"/>
                </w:tcBorders>
                <w:shd w:val="clear" w:color="auto" w:fill="FFFFFF" w:themeFill="background1"/>
              </w:tcPr>
              <w:p w14:paraId="7EB6BFD5" w14:textId="070E408D" w:rsidR="00BB54EB" w:rsidRPr="00336478" w:rsidRDefault="00217711" w:rsidP="00BB54EB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781380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00" w:type="dxa"/>
                <w:tcBorders>
                  <w:bottom w:val="single" w:sz="4" w:space="0" w:color="auto"/>
                </w:tcBorders>
                <w:shd w:val="clear" w:color="auto" w:fill="FFFFFF" w:themeFill="background1"/>
              </w:tcPr>
              <w:p w14:paraId="43EA4C69" w14:textId="652A0D1A" w:rsidR="00BB54EB" w:rsidRPr="00336478" w:rsidRDefault="00BB54EB" w:rsidP="00BB54EB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847918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00" w:type="dxa"/>
                <w:tcBorders>
                  <w:bottom w:val="single" w:sz="4" w:space="0" w:color="auto"/>
                </w:tcBorders>
                <w:shd w:val="clear" w:color="auto" w:fill="FFFFFF" w:themeFill="background1"/>
              </w:tcPr>
              <w:p w14:paraId="0E821FB4" w14:textId="7719B249" w:rsidR="00BB54EB" w:rsidRPr="00336478" w:rsidRDefault="00BB54EB" w:rsidP="00BB54EB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B54EB" w:rsidRPr="00707AEC" w14:paraId="252C7D1D" w14:textId="77777777" w:rsidTr="00260283">
        <w:trPr>
          <w:trHeight w:val="611"/>
        </w:trPr>
        <w:tc>
          <w:tcPr>
            <w:tcW w:w="18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B7C97A1" w14:textId="4621E29E" w:rsidR="00BB54EB" w:rsidRPr="006F55FE" w:rsidRDefault="00373786" w:rsidP="00BB54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24" w:anchor="Grades" w:history="1">
              <w:r w:rsidR="00BB54EB" w:rsidRPr="0037378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Gradebook</w:t>
              </w:r>
            </w:hyperlink>
          </w:p>
        </w:tc>
        <w:tc>
          <w:tcPr>
            <w:tcW w:w="723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D1D448" w14:textId="69614679" w:rsidR="00BB54EB" w:rsidRPr="00336478" w:rsidRDefault="00BB54EB" w:rsidP="00BB54E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>Gradebook/Assignments Page matches your grade allocation on the Syllabus and Start Here page. If you are using weighted grading, make sure the groups are weighted properly on the Assignments Page.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21076159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00" w:type="dxa"/>
                <w:tcBorders>
                  <w:bottom w:val="single" w:sz="4" w:space="0" w:color="auto"/>
                </w:tcBorders>
                <w:shd w:val="clear" w:color="auto" w:fill="D9D9D9" w:themeFill="background1" w:themeFillShade="D9"/>
              </w:tcPr>
              <w:p w14:paraId="5DC98AFF" w14:textId="1FA75A4E" w:rsidR="00BB54EB" w:rsidRPr="00336478" w:rsidRDefault="00BB54EB" w:rsidP="00BB54EB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130137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00" w:type="dxa"/>
                <w:tcBorders>
                  <w:bottom w:val="single" w:sz="4" w:space="0" w:color="auto"/>
                </w:tcBorders>
                <w:shd w:val="clear" w:color="auto" w:fill="D9D9D9" w:themeFill="background1" w:themeFillShade="D9"/>
              </w:tcPr>
              <w:p w14:paraId="17E6455C" w14:textId="36CF2404" w:rsidR="00BB54EB" w:rsidRPr="00336478" w:rsidRDefault="00BB54EB" w:rsidP="00BB54EB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409280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00" w:type="dxa"/>
                <w:tcBorders>
                  <w:bottom w:val="single" w:sz="4" w:space="0" w:color="auto"/>
                </w:tcBorders>
                <w:shd w:val="clear" w:color="auto" w:fill="D9D9D9" w:themeFill="background1" w:themeFillShade="D9"/>
              </w:tcPr>
              <w:p w14:paraId="77FFA366" w14:textId="21065069" w:rsidR="00BB54EB" w:rsidRPr="00336478" w:rsidRDefault="00BB54EB" w:rsidP="00BB54EB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B54EB" w:rsidRPr="00707AEC" w14:paraId="7500C834" w14:textId="77777777" w:rsidTr="00260283">
        <w:trPr>
          <w:trHeight w:val="611"/>
        </w:trPr>
        <w:tc>
          <w:tcPr>
            <w:tcW w:w="185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041DFB6" w14:textId="130734BC" w:rsidR="00BB54EB" w:rsidRPr="006F55FE" w:rsidRDefault="00BB54EB" w:rsidP="00BB54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F55FE">
              <w:rPr>
                <w:rFonts w:asciiTheme="minorHAnsi" w:hAnsiTheme="minorHAnsi" w:cstheme="minorHAnsi"/>
                <w:sz w:val="20"/>
                <w:szCs w:val="20"/>
              </w:rPr>
              <w:t>Link Check</w:t>
            </w:r>
          </w:p>
        </w:tc>
        <w:tc>
          <w:tcPr>
            <w:tcW w:w="723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A301060" w14:textId="167ED383" w:rsidR="00BB54EB" w:rsidRPr="00336478" w:rsidRDefault="00BB54EB" w:rsidP="00BB54E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>Perform a final link check in your course by clicking on ‘Student View’ on the homepage. As a student, go through your modules and click on ALL links to make sure students can access and download content.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-636644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00" w:type="dxa"/>
                <w:tcBorders>
                  <w:bottom w:val="single" w:sz="4" w:space="0" w:color="auto"/>
                </w:tcBorders>
                <w:shd w:val="clear" w:color="auto" w:fill="FFFFFF" w:themeFill="background1"/>
              </w:tcPr>
              <w:p w14:paraId="30F102C0" w14:textId="1B161343" w:rsidR="00BB54EB" w:rsidRPr="00336478" w:rsidRDefault="00BB54EB" w:rsidP="00BB54EB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-524937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00" w:type="dxa"/>
                <w:tcBorders>
                  <w:bottom w:val="single" w:sz="4" w:space="0" w:color="auto"/>
                </w:tcBorders>
                <w:shd w:val="clear" w:color="auto" w:fill="FFFFFF" w:themeFill="background1"/>
              </w:tcPr>
              <w:p w14:paraId="29034B5B" w14:textId="6ABB4DE3" w:rsidR="00BB54EB" w:rsidRPr="00336478" w:rsidRDefault="00BB54EB" w:rsidP="00BB54EB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-503883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00" w:type="dxa"/>
                <w:tcBorders>
                  <w:bottom w:val="single" w:sz="4" w:space="0" w:color="auto"/>
                </w:tcBorders>
                <w:shd w:val="clear" w:color="auto" w:fill="FFFFFF" w:themeFill="background1"/>
              </w:tcPr>
              <w:p w14:paraId="7E6EA019" w14:textId="4FE488A4" w:rsidR="00BB54EB" w:rsidRPr="00336478" w:rsidRDefault="00BB54EB" w:rsidP="00BB54EB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B54EB" w:rsidRPr="00707AEC" w14:paraId="4C4FCB77" w14:textId="77777777" w:rsidTr="00260283">
        <w:trPr>
          <w:trHeight w:val="611"/>
        </w:trPr>
        <w:tc>
          <w:tcPr>
            <w:tcW w:w="18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ED09B3" w14:textId="4BFEA00F" w:rsidR="00BB54EB" w:rsidRPr="006F55FE" w:rsidRDefault="00F16F91" w:rsidP="00BB54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25" w:history="1">
              <w:r w:rsidR="00BB54EB" w:rsidRPr="00F16F9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Publish Course</w:t>
              </w:r>
            </w:hyperlink>
          </w:p>
        </w:tc>
        <w:tc>
          <w:tcPr>
            <w:tcW w:w="723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E99BE04" w14:textId="4A60BFE0" w:rsidR="00BB54EB" w:rsidRPr="00336478" w:rsidRDefault="00BB54EB" w:rsidP="00BB54E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>Publish your course prior to course begin date so that students will be able to access the course when the semester starts.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-1314874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00" w:type="dxa"/>
                <w:tcBorders>
                  <w:bottom w:val="single" w:sz="4" w:space="0" w:color="auto"/>
                </w:tcBorders>
                <w:shd w:val="clear" w:color="auto" w:fill="D9D9D9" w:themeFill="background1" w:themeFillShade="D9"/>
              </w:tcPr>
              <w:p w14:paraId="7B1B7CCF" w14:textId="4A8E887B" w:rsidR="00BB54EB" w:rsidRPr="00336478" w:rsidRDefault="00BB54EB" w:rsidP="00BB54EB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588428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00" w:type="dxa"/>
                <w:tcBorders>
                  <w:bottom w:val="single" w:sz="4" w:space="0" w:color="auto"/>
                </w:tcBorders>
                <w:shd w:val="clear" w:color="auto" w:fill="D9D9D9" w:themeFill="background1" w:themeFillShade="D9"/>
              </w:tcPr>
              <w:p w14:paraId="68901DD6" w14:textId="76B6D535" w:rsidR="00BB54EB" w:rsidRPr="00336478" w:rsidRDefault="00BB54EB" w:rsidP="00BB54EB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18"/>
              <w:szCs w:val="18"/>
            </w:rPr>
            <w:id w:val="-1770846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00" w:type="dxa"/>
                <w:tcBorders>
                  <w:bottom w:val="single" w:sz="4" w:space="0" w:color="auto"/>
                </w:tcBorders>
                <w:shd w:val="clear" w:color="auto" w:fill="D9D9D9" w:themeFill="background1" w:themeFillShade="D9"/>
              </w:tcPr>
              <w:p w14:paraId="7BD598B1" w14:textId="05216D9C" w:rsidR="00BB54EB" w:rsidRPr="00336478" w:rsidRDefault="00BB54EB" w:rsidP="00BB54EB">
                <w:pPr>
                  <w:jc w:val="center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33647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BB54EB" w:rsidRPr="00707AEC" w14:paraId="15370945" w14:textId="77777777" w:rsidTr="00552266">
        <w:trPr>
          <w:trHeight w:val="611"/>
        </w:trPr>
        <w:tc>
          <w:tcPr>
            <w:tcW w:w="1853" w:type="dxa"/>
            <w:shd w:val="clear" w:color="auto" w:fill="FFFFFF" w:themeFill="background1"/>
          </w:tcPr>
          <w:p w14:paraId="12545060" w14:textId="1D21A82F" w:rsidR="00BB54EB" w:rsidRPr="006F55FE" w:rsidRDefault="00BB54EB" w:rsidP="00BB54E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26" w:history="1">
              <w:r w:rsidRPr="006F55FE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Online@JSU</w:t>
              </w:r>
            </w:hyperlink>
          </w:p>
        </w:tc>
        <w:tc>
          <w:tcPr>
            <w:tcW w:w="9032" w:type="dxa"/>
            <w:gridSpan w:val="4"/>
            <w:shd w:val="clear" w:color="auto" w:fill="FFFFFF" w:themeFill="background1"/>
          </w:tcPr>
          <w:p w14:paraId="6EA39925" w14:textId="2D35E42B" w:rsidR="00BB54EB" w:rsidRPr="00336478" w:rsidRDefault="00BB54EB" w:rsidP="00BB54E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36478">
              <w:rPr>
                <w:rFonts w:asciiTheme="minorHAnsi" w:hAnsiTheme="minorHAnsi" w:cstheme="minorHAnsi"/>
                <w:sz w:val="18"/>
                <w:szCs w:val="18"/>
              </w:rPr>
              <w:t xml:space="preserve">Email </w:t>
            </w:r>
            <w:hyperlink r:id="rId27" w:history="1">
              <w:r w:rsidRPr="003364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online@jsu.edu</w:t>
              </w:r>
            </w:hyperlink>
            <w:r w:rsidRPr="00336478">
              <w:rPr>
                <w:rFonts w:asciiTheme="minorHAnsi" w:hAnsiTheme="minorHAnsi" w:cstheme="minorHAnsi"/>
                <w:sz w:val="18"/>
                <w:szCs w:val="18"/>
              </w:rPr>
              <w:t xml:space="preserve"> if you need any assistance in building or maintaining your courses, brainstorming </w:t>
            </w:r>
            <w:proofErr w:type="gramStart"/>
            <w:r w:rsidRPr="00336478">
              <w:rPr>
                <w:rFonts w:asciiTheme="minorHAnsi" w:hAnsiTheme="minorHAnsi" w:cstheme="minorHAnsi"/>
                <w:sz w:val="18"/>
                <w:szCs w:val="18"/>
              </w:rPr>
              <w:t>assignment</w:t>
            </w:r>
            <w:proofErr w:type="gramEnd"/>
            <w:r w:rsidRPr="00336478">
              <w:rPr>
                <w:rFonts w:asciiTheme="minorHAnsi" w:hAnsiTheme="minorHAnsi" w:cstheme="minorHAnsi"/>
                <w:sz w:val="18"/>
                <w:szCs w:val="18"/>
              </w:rPr>
              <w:t xml:space="preserve"> and assessment ideas, or troubleshooting problems that you are experiencing. We are here to help, and we are happy to do so! Our website is </w:t>
            </w:r>
            <w:hyperlink r:id="rId28" w:history="1">
              <w:r w:rsidRPr="00336478">
                <w:rPr>
                  <w:rFonts w:asciiTheme="minorHAnsi" w:hAnsiTheme="minorHAnsi" w:cstheme="minorHAnsi"/>
                  <w:color w:val="C00000"/>
                  <w:sz w:val="18"/>
                  <w:szCs w:val="18"/>
                  <w:u w:val="single"/>
                </w:rPr>
                <w:t>http://jsu.edu/online/index.html</w:t>
              </w:r>
            </w:hyperlink>
            <w:r w:rsidRPr="00336478">
              <w:rPr>
                <w:rFonts w:asciiTheme="minorHAnsi" w:hAnsiTheme="minorHAnsi" w:cstheme="minorHAnsi"/>
                <w:color w:val="C00000"/>
                <w:sz w:val="18"/>
                <w:szCs w:val="18"/>
              </w:rPr>
              <w:t>.</w:t>
            </w:r>
          </w:p>
        </w:tc>
      </w:tr>
    </w:tbl>
    <w:p w14:paraId="4DC52A4D" w14:textId="77777777" w:rsidR="00F43103" w:rsidRPr="00707AEC" w:rsidRDefault="00F43103" w:rsidP="00997A94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sectPr w:rsidR="00F43103" w:rsidRPr="00707AEC" w:rsidSect="00BD2C42">
      <w:headerReference w:type="default" r:id="rId29"/>
      <w:footerReference w:type="default" r:id="rId3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E904AC" w14:textId="77777777" w:rsidR="00217711" w:rsidRDefault="00217711" w:rsidP="00217711">
      <w:pPr>
        <w:spacing w:after="0" w:line="240" w:lineRule="auto"/>
      </w:pPr>
      <w:r>
        <w:separator/>
      </w:r>
    </w:p>
  </w:endnote>
  <w:endnote w:type="continuationSeparator" w:id="0">
    <w:p w14:paraId="1F8BCC49" w14:textId="77777777" w:rsidR="00217711" w:rsidRDefault="00217711" w:rsidP="002177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BDE9EA" w14:textId="5E0C5358" w:rsidR="000B10E9" w:rsidRPr="000B10E9" w:rsidRDefault="000B10E9" w:rsidP="000B10E9">
    <w:pPr>
      <w:pStyle w:val="Footer"/>
      <w:jc w:val="right"/>
      <w:rPr>
        <w:b/>
        <w:bCs/>
        <w:i/>
        <w:iCs/>
        <w:sz w:val="20"/>
        <w:szCs w:val="18"/>
      </w:rPr>
    </w:pPr>
    <w:r w:rsidRPr="000B10E9">
      <w:rPr>
        <w:b/>
        <w:bCs/>
        <w:i/>
        <w:iCs/>
        <w:sz w:val="20"/>
        <w:szCs w:val="18"/>
      </w:rPr>
      <w:t>Updated June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281E39" w14:textId="77777777" w:rsidR="00217711" w:rsidRDefault="00217711" w:rsidP="00217711">
      <w:pPr>
        <w:spacing w:after="0" w:line="240" w:lineRule="auto"/>
      </w:pPr>
      <w:r>
        <w:separator/>
      </w:r>
    </w:p>
  </w:footnote>
  <w:footnote w:type="continuationSeparator" w:id="0">
    <w:p w14:paraId="0D195901" w14:textId="77777777" w:rsidR="00217711" w:rsidRDefault="00217711" w:rsidP="002177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84399E" w14:textId="7D32B7AA" w:rsidR="00217711" w:rsidRDefault="00217711" w:rsidP="0021771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3BF570D" wp14:editId="59CD6270">
          <wp:simplePos x="0" y="0"/>
          <wp:positionH relativeFrom="column">
            <wp:posOffset>-387713</wp:posOffset>
          </wp:positionH>
          <wp:positionV relativeFrom="paragraph">
            <wp:posOffset>-416741</wp:posOffset>
          </wp:positionV>
          <wp:extent cx="1921692" cy="453349"/>
          <wp:effectExtent l="0" t="0" r="0" b="0"/>
          <wp:wrapNone/>
          <wp:docPr id="657043310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7043310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1692" cy="45334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343048"/>
    <w:multiLevelType w:val="hybridMultilevel"/>
    <w:tmpl w:val="DAF6B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B8764D"/>
    <w:multiLevelType w:val="hybridMultilevel"/>
    <w:tmpl w:val="5AD4F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93520A"/>
    <w:multiLevelType w:val="hybridMultilevel"/>
    <w:tmpl w:val="13945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0238568">
    <w:abstractNumId w:val="0"/>
  </w:num>
  <w:num w:numId="2" w16cid:durableId="804080722">
    <w:abstractNumId w:val="1"/>
  </w:num>
  <w:num w:numId="3" w16cid:durableId="14717482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0NDS3NDOyMDI0NDFR0lEKTi0uzszPAykwrAUANimzwiwAAAA="/>
  </w:docVars>
  <w:rsids>
    <w:rsidRoot w:val="00F43103"/>
    <w:rsid w:val="000630D4"/>
    <w:rsid w:val="000B10E9"/>
    <w:rsid w:val="000B3EF6"/>
    <w:rsid w:val="00217711"/>
    <w:rsid w:val="00260283"/>
    <w:rsid w:val="00294A2C"/>
    <w:rsid w:val="002C52E2"/>
    <w:rsid w:val="00321462"/>
    <w:rsid w:val="00336478"/>
    <w:rsid w:val="003700D6"/>
    <w:rsid w:val="00373786"/>
    <w:rsid w:val="00396473"/>
    <w:rsid w:val="003C0374"/>
    <w:rsid w:val="003E45E0"/>
    <w:rsid w:val="0041472B"/>
    <w:rsid w:val="00461409"/>
    <w:rsid w:val="004F6A3E"/>
    <w:rsid w:val="00552266"/>
    <w:rsid w:val="00557FB2"/>
    <w:rsid w:val="005C77BC"/>
    <w:rsid w:val="005E1183"/>
    <w:rsid w:val="006272E2"/>
    <w:rsid w:val="00655147"/>
    <w:rsid w:val="006675A2"/>
    <w:rsid w:val="006746B8"/>
    <w:rsid w:val="006F55FE"/>
    <w:rsid w:val="00705CD9"/>
    <w:rsid w:val="00707AEC"/>
    <w:rsid w:val="0086076A"/>
    <w:rsid w:val="00890675"/>
    <w:rsid w:val="00892489"/>
    <w:rsid w:val="00895692"/>
    <w:rsid w:val="00923D32"/>
    <w:rsid w:val="00940DB1"/>
    <w:rsid w:val="009555EC"/>
    <w:rsid w:val="00956229"/>
    <w:rsid w:val="0096467D"/>
    <w:rsid w:val="009819B3"/>
    <w:rsid w:val="00997A94"/>
    <w:rsid w:val="009A745C"/>
    <w:rsid w:val="009B624E"/>
    <w:rsid w:val="00B00F98"/>
    <w:rsid w:val="00B453CE"/>
    <w:rsid w:val="00B87AE5"/>
    <w:rsid w:val="00BB54EB"/>
    <w:rsid w:val="00BD2C42"/>
    <w:rsid w:val="00CA73AD"/>
    <w:rsid w:val="00CB3B5F"/>
    <w:rsid w:val="00CD5815"/>
    <w:rsid w:val="00DC1936"/>
    <w:rsid w:val="00DF7BB9"/>
    <w:rsid w:val="00E01D27"/>
    <w:rsid w:val="00E33BA6"/>
    <w:rsid w:val="00E8271D"/>
    <w:rsid w:val="00EF28D1"/>
    <w:rsid w:val="00F16F91"/>
    <w:rsid w:val="00F272DE"/>
    <w:rsid w:val="00F425CC"/>
    <w:rsid w:val="00F43103"/>
    <w:rsid w:val="00F56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2752F731"/>
  <w15:chartTrackingRefBased/>
  <w15:docId w15:val="{0F61F9AC-E765-4C61-BD08-C62A4D7BC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3103"/>
  </w:style>
  <w:style w:type="paragraph" w:styleId="Heading1">
    <w:name w:val="heading 1"/>
    <w:basedOn w:val="Normal"/>
    <w:next w:val="Normal"/>
    <w:link w:val="Heading1Char"/>
    <w:uiPriority w:val="9"/>
    <w:qFormat/>
    <w:rsid w:val="00396473"/>
    <w:pPr>
      <w:keepNext/>
      <w:keepLines/>
      <w:spacing w:before="240" w:after="0"/>
      <w:outlineLvl w:val="0"/>
    </w:pPr>
    <w:rPr>
      <w:rFonts w:eastAsiaTheme="majorEastAsia" w:cstheme="majorBidi"/>
      <w:b/>
      <w:i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31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43103"/>
    <w:rPr>
      <w:color w:val="C00000" w:themeColor="hyperlink"/>
      <w:u w:val="single"/>
    </w:rPr>
  </w:style>
  <w:style w:type="paragraph" w:styleId="ListParagraph">
    <w:name w:val="List Paragraph"/>
    <w:basedOn w:val="Normal"/>
    <w:uiPriority w:val="34"/>
    <w:qFormat/>
    <w:rsid w:val="00F4310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4310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96473"/>
    <w:rPr>
      <w:rFonts w:eastAsiaTheme="majorEastAsia" w:cstheme="majorBidi"/>
      <w:b/>
      <w:i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F28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2266"/>
    <w:rPr>
      <w:color w:val="C0000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72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177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711"/>
  </w:style>
  <w:style w:type="paragraph" w:styleId="Footer">
    <w:name w:val="footer"/>
    <w:basedOn w:val="Normal"/>
    <w:link w:val="FooterChar"/>
    <w:uiPriority w:val="99"/>
    <w:unhideWhenUsed/>
    <w:rsid w:val="002177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7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jsu.edu/online/faculty/faculty-forms.html" TargetMode="External"/><Relationship Id="rId18" Type="http://schemas.openxmlformats.org/officeDocument/2006/relationships/hyperlink" Target="https://community.canvaslms.com/t5/Instructor-Guide/How-do-I-use-the-Accessibility-Checker-in-the-Rich-Content/ta-p/820" TargetMode="External"/><Relationship Id="rId26" Type="http://schemas.openxmlformats.org/officeDocument/2006/relationships/hyperlink" Target="http://jsu.edu/online/index.html.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ommunity.canvaslms.com/t5/Instructor-Guide/tkb-p/Instructor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jsu.instructure.com/courses/2989/pages/copy-a-canvas-course-updated-may-2024" TargetMode="External"/><Relationship Id="rId17" Type="http://schemas.openxmlformats.org/officeDocument/2006/relationships/hyperlink" Target="https://community.canvaslms.com/t5/Instructor-Guide/tkb-p/Instructor" TargetMode="External"/><Relationship Id="rId25" Type="http://schemas.openxmlformats.org/officeDocument/2006/relationships/hyperlink" Target="https://community.canvaslms.com/t5/Instructor-Guide/How-do-I-publish-a-course/ta-p/1185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community.canvaslms.com/t5/Instructor-Guide/tkb-p/Instructor" TargetMode="External"/><Relationship Id="rId20" Type="http://schemas.openxmlformats.org/officeDocument/2006/relationships/hyperlink" Target="https://community.canvaslms.com/t5/Instructor-Guide/tkb-p/Instructor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jsu.instructure.com/courses/14069" TargetMode="External"/><Relationship Id="rId24" Type="http://schemas.openxmlformats.org/officeDocument/2006/relationships/hyperlink" Target="https://community.canvaslms.com/t5/Instructor-Guide/tkb-p/Instructor" TargetMode="External"/><Relationship Id="rId32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s://community.canvaslms.com/t5/Instructor-Guide/tkb-p/Instructor" TargetMode="External"/><Relationship Id="rId23" Type="http://schemas.openxmlformats.org/officeDocument/2006/relationships/hyperlink" Target="https://jsu.instructure.com/courses/2989/pages/integration-and-apps?module_item_id=115930" TargetMode="External"/><Relationship Id="rId28" Type="http://schemas.openxmlformats.org/officeDocument/2006/relationships/hyperlink" Target="http://jsu.edu/online/index.html" TargetMode="External"/><Relationship Id="rId10" Type="http://schemas.openxmlformats.org/officeDocument/2006/relationships/hyperlink" Target="http://www.jsu.edu/online/index.html" TargetMode="External"/><Relationship Id="rId19" Type="http://schemas.openxmlformats.org/officeDocument/2006/relationships/hyperlink" Target="https://community.canvaslms.com/t5/Instructor-Guide/How-do-I-create-an-online-assignment/ta-p/950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ommunity.canvaslms.com/t5/Instructor-Guide/How-do-I-set-a-Front-Page-in-a-course/ta-p/797" TargetMode="External"/><Relationship Id="rId22" Type="http://schemas.openxmlformats.org/officeDocument/2006/relationships/hyperlink" Target="https://jsu.instructure.com/courses/2989/pages/honorlock" TargetMode="External"/><Relationship Id="rId27" Type="http://schemas.openxmlformats.org/officeDocument/2006/relationships/hyperlink" Target="mailto:online@jsu.edu" TargetMode="External"/><Relationship Id="rId30" Type="http://schemas.openxmlformats.org/officeDocument/2006/relationships/footer" Target="footer1.xml"/><Relationship Id="rId8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A326EE2E6894DF0ADAA8742852E46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787E1-8979-4C67-AA2E-A8B24085C7FD}"/>
      </w:docPartPr>
      <w:docPartBody>
        <w:p w:rsidR="002D3AEA" w:rsidRDefault="0042726C" w:rsidP="0042726C">
          <w:pPr>
            <w:pStyle w:val="EA326EE2E6894DF0ADAA8742852E4638"/>
          </w:pPr>
          <w:r w:rsidRPr="00F43D39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1A21900715714CB9B0789FD2D4AA6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AEF1D-DB26-4D16-B6F4-75F26A7DE1C0}"/>
      </w:docPartPr>
      <w:docPartBody>
        <w:p w:rsidR="002D3AEA" w:rsidRDefault="0042726C" w:rsidP="0042726C">
          <w:pPr>
            <w:pStyle w:val="1A21900715714CB9B0789FD2D4AA6FF9"/>
          </w:pPr>
          <w:r w:rsidRPr="003074A0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C798AC5A8B214716B0C3FC127506C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BB716-26E8-4EBB-95D5-30A3C6D65586}"/>
      </w:docPartPr>
      <w:docPartBody>
        <w:p w:rsidR="00126755" w:rsidRDefault="003430C4" w:rsidP="003430C4">
          <w:pPr>
            <w:pStyle w:val="C798AC5A8B214716B0C3FC127506C6F0"/>
          </w:pPr>
          <w:r w:rsidRPr="003074A0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7A30C76F740344918D0695F6112F4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4344F-FDFD-4915-95F6-C46FA5DD7ED8}"/>
      </w:docPartPr>
      <w:docPartBody>
        <w:p w:rsidR="00126755" w:rsidRDefault="003430C4" w:rsidP="003430C4">
          <w:pPr>
            <w:pStyle w:val="7A30C76F740344918D0695F6112F473A"/>
          </w:pPr>
          <w:r w:rsidRPr="00F43D39">
            <w:rPr>
              <w:rStyle w:val="PlaceholderText"/>
              <w:u w:val="single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2726C"/>
    <w:rsid w:val="00126755"/>
    <w:rsid w:val="002D3AEA"/>
    <w:rsid w:val="003430C4"/>
    <w:rsid w:val="00360E25"/>
    <w:rsid w:val="0042726C"/>
    <w:rsid w:val="006675A2"/>
    <w:rsid w:val="00794843"/>
    <w:rsid w:val="007E18FA"/>
    <w:rsid w:val="00827FE3"/>
    <w:rsid w:val="00912FEC"/>
    <w:rsid w:val="00C17085"/>
    <w:rsid w:val="00E0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30C4"/>
    <w:rPr>
      <w:color w:val="808080"/>
    </w:rPr>
  </w:style>
  <w:style w:type="paragraph" w:customStyle="1" w:styleId="EA326EE2E6894DF0ADAA8742852E4638">
    <w:name w:val="EA326EE2E6894DF0ADAA8742852E4638"/>
    <w:rsid w:val="0042726C"/>
  </w:style>
  <w:style w:type="paragraph" w:customStyle="1" w:styleId="1A21900715714CB9B0789FD2D4AA6FF9">
    <w:name w:val="1A21900715714CB9B0789FD2D4AA6FF9"/>
    <w:rsid w:val="0042726C"/>
  </w:style>
  <w:style w:type="paragraph" w:customStyle="1" w:styleId="C798AC5A8B214716B0C3FC127506C6F0">
    <w:name w:val="C798AC5A8B214716B0C3FC127506C6F0"/>
    <w:rsid w:val="003430C4"/>
  </w:style>
  <w:style w:type="paragraph" w:customStyle="1" w:styleId="7A30C76F740344918D0695F6112F473A">
    <w:name w:val="7A30C76F740344918D0695F6112F473A"/>
    <w:rsid w:val="003430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C00000"/>
      </a:hlink>
      <a:folHlink>
        <a:srgbClr val="C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59D141E420744186264E3BAFC1214C" ma:contentTypeVersion="17" ma:contentTypeDescription="Create a new document." ma:contentTypeScope="" ma:versionID="90eb16f4ef603abacdbfca22a26147c2">
  <xsd:schema xmlns:xsd="http://www.w3.org/2001/XMLSchema" xmlns:xs="http://www.w3.org/2001/XMLSchema" xmlns:p="http://schemas.microsoft.com/office/2006/metadata/properties" xmlns:ns1="http://schemas.microsoft.com/sharepoint/v3" xmlns:ns3="935d84d2-d374-4777-bddd-e34c0ec0ca1a" xmlns:ns4="72da4378-c55f-47a5-967b-2c5386af8973" targetNamespace="http://schemas.microsoft.com/office/2006/metadata/properties" ma:root="true" ma:fieldsID="0f8b4322c47750ff242e05f7c7070d10" ns1:_="" ns3:_="" ns4:_="">
    <xsd:import namespace="http://schemas.microsoft.com/sharepoint/v3"/>
    <xsd:import namespace="935d84d2-d374-4777-bddd-e34c0ec0ca1a"/>
    <xsd:import namespace="72da4378-c55f-47a5-967b-2c5386af897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5d84d2-d374-4777-bddd-e34c0ec0ca1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da4378-c55f-47a5-967b-2c5386af89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7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8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8462D9E-42BC-4BE3-B219-AC3E05FA29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5d84d2-d374-4777-bddd-e34c0ec0ca1a"/>
    <ds:schemaRef ds:uri="72da4378-c55f-47a5-967b-2c5386af89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0419CE-046E-404D-899F-C2471AE4FB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432696-28E4-4BE4-9353-B164C6DEBFCB}">
  <ds:schemaRefs>
    <ds:schemaRef ds:uri="http://schemas.microsoft.com/office/2006/documentManagement/types"/>
    <ds:schemaRef ds:uri="935d84d2-d374-4777-bddd-e34c0ec0ca1a"/>
    <ds:schemaRef ds:uri="http://schemas.openxmlformats.org/package/2006/metadata/core-properties"/>
    <ds:schemaRef ds:uri="http://purl.org/dc/dcmitype/"/>
    <ds:schemaRef ds:uri="http://schemas.microsoft.com/sharepoint/v3"/>
    <ds:schemaRef ds:uri="http://purl.org/dc/terms/"/>
    <ds:schemaRef ds:uri="http://purl.org/dc/elements/1.1/"/>
    <ds:schemaRef ds:uri="http://schemas.microsoft.com/office/infopath/2007/PartnerControls"/>
    <ds:schemaRef ds:uri="72da4378-c55f-47a5-967b-2c5386af8973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6</Words>
  <Characters>402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5</CharactersWithSpaces>
  <SharedDoc>false</SharedDoc>
  <HLinks>
    <vt:vector size="114" baseType="variant">
      <vt:variant>
        <vt:i4>5963789</vt:i4>
      </vt:variant>
      <vt:variant>
        <vt:i4>54</vt:i4>
      </vt:variant>
      <vt:variant>
        <vt:i4>0</vt:i4>
      </vt:variant>
      <vt:variant>
        <vt:i4>5</vt:i4>
      </vt:variant>
      <vt:variant>
        <vt:lpwstr>http://jsu.edu/online/index.html</vt:lpwstr>
      </vt:variant>
      <vt:variant>
        <vt:lpwstr/>
      </vt:variant>
      <vt:variant>
        <vt:i4>7733330</vt:i4>
      </vt:variant>
      <vt:variant>
        <vt:i4>51</vt:i4>
      </vt:variant>
      <vt:variant>
        <vt:i4>0</vt:i4>
      </vt:variant>
      <vt:variant>
        <vt:i4>5</vt:i4>
      </vt:variant>
      <vt:variant>
        <vt:lpwstr>mailto:online@jsu.edu</vt:lpwstr>
      </vt:variant>
      <vt:variant>
        <vt:lpwstr/>
      </vt:variant>
      <vt:variant>
        <vt:i4>5963789</vt:i4>
      </vt:variant>
      <vt:variant>
        <vt:i4>48</vt:i4>
      </vt:variant>
      <vt:variant>
        <vt:i4>0</vt:i4>
      </vt:variant>
      <vt:variant>
        <vt:i4>5</vt:i4>
      </vt:variant>
      <vt:variant>
        <vt:lpwstr>http://jsu.edu/online/index.html.</vt:lpwstr>
      </vt:variant>
      <vt:variant>
        <vt:lpwstr/>
      </vt:variant>
      <vt:variant>
        <vt:i4>6684705</vt:i4>
      </vt:variant>
      <vt:variant>
        <vt:i4>45</vt:i4>
      </vt:variant>
      <vt:variant>
        <vt:i4>0</vt:i4>
      </vt:variant>
      <vt:variant>
        <vt:i4>5</vt:i4>
      </vt:variant>
      <vt:variant>
        <vt:lpwstr>https://community.canvaslms.com/t5/Instructor-Guide/How-do-I-publish-a-course/ta-p/1185</vt:lpwstr>
      </vt:variant>
      <vt:variant>
        <vt:lpwstr/>
      </vt:variant>
      <vt:variant>
        <vt:i4>6750318</vt:i4>
      </vt:variant>
      <vt:variant>
        <vt:i4>42</vt:i4>
      </vt:variant>
      <vt:variant>
        <vt:i4>0</vt:i4>
      </vt:variant>
      <vt:variant>
        <vt:i4>5</vt:i4>
      </vt:variant>
      <vt:variant>
        <vt:lpwstr>https://community.canvaslms.com/t5/Instructor-Guide/tkb-p/Instructor</vt:lpwstr>
      </vt:variant>
      <vt:variant>
        <vt:lpwstr>Grades</vt:lpwstr>
      </vt:variant>
      <vt:variant>
        <vt:i4>3145762</vt:i4>
      </vt:variant>
      <vt:variant>
        <vt:i4>39</vt:i4>
      </vt:variant>
      <vt:variant>
        <vt:i4>0</vt:i4>
      </vt:variant>
      <vt:variant>
        <vt:i4>5</vt:i4>
      </vt:variant>
      <vt:variant>
        <vt:lpwstr>https://jsu.instructure.com/courses/2989/pages/integration-and-apps?module_item_id=115930</vt:lpwstr>
      </vt:variant>
      <vt:variant>
        <vt:lpwstr/>
      </vt:variant>
      <vt:variant>
        <vt:i4>524381</vt:i4>
      </vt:variant>
      <vt:variant>
        <vt:i4>36</vt:i4>
      </vt:variant>
      <vt:variant>
        <vt:i4>0</vt:i4>
      </vt:variant>
      <vt:variant>
        <vt:i4>5</vt:i4>
      </vt:variant>
      <vt:variant>
        <vt:lpwstr>https://jsu.instructure.com/courses/2989/pages/honorlock</vt:lpwstr>
      </vt:variant>
      <vt:variant>
        <vt:lpwstr/>
      </vt:variant>
      <vt:variant>
        <vt:i4>7733374</vt:i4>
      </vt:variant>
      <vt:variant>
        <vt:i4>33</vt:i4>
      </vt:variant>
      <vt:variant>
        <vt:i4>0</vt:i4>
      </vt:variant>
      <vt:variant>
        <vt:i4>5</vt:i4>
      </vt:variant>
      <vt:variant>
        <vt:lpwstr>https://community.canvaslms.com/t5/Instructor-Guide/tkb-p/Instructor</vt:lpwstr>
      </vt:variant>
      <vt:variant>
        <vt:lpwstr>NewQuizzes</vt:lpwstr>
      </vt:variant>
      <vt:variant>
        <vt:i4>6815855</vt:i4>
      </vt:variant>
      <vt:variant>
        <vt:i4>30</vt:i4>
      </vt:variant>
      <vt:variant>
        <vt:i4>0</vt:i4>
      </vt:variant>
      <vt:variant>
        <vt:i4>5</vt:i4>
      </vt:variant>
      <vt:variant>
        <vt:lpwstr>https://community.canvaslms.com/t5/Instructor-Guide/tkb-p/Instructor</vt:lpwstr>
      </vt:variant>
      <vt:variant>
        <vt:lpwstr>Quizzes</vt:lpwstr>
      </vt:variant>
      <vt:variant>
        <vt:i4>1114205</vt:i4>
      </vt:variant>
      <vt:variant>
        <vt:i4>27</vt:i4>
      </vt:variant>
      <vt:variant>
        <vt:i4>0</vt:i4>
      </vt:variant>
      <vt:variant>
        <vt:i4>5</vt:i4>
      </vt:variant>
      <vt:variant>
        <vt:lpwstr>https://community.canvaslms.com/t5/Instructor-Guide/How-do-I-create-an-online-assignment/ta-p/950</vt:lpwstr>
      </vt:variant>
      <vt:variant>
        <vt:lpwstr/>
      </vt:variant>
      <vt:variant>
        <vt:i4>6357054</vt:i4>
      </vt:variant>
      <vt:variant>
        <vt:i4>24</vt:i4>
      </vt:variant>
      <vt:variant>
        <vt:i4>0</vt:i4>
      </vt:variant>
      <vt:variant>
        <vt:i4>5</vt:i4>
      </vt:variant>
      <vt:variant>
        <vt:lpwstr>https://community.canvaslms.com/t5/Instructor-Guide/How-do-I-use-the-Accessibility-Checker-in-the-Rich-Content/ta-p/820</vt:lpwstr>
      </vt:variant>
      <vt:variant>
        <vt:lpwstr/>
      </vt:variant>
      <vt:variant>
        <vt:i4>393242</vt:i4>
      </vt:variant>
      <vt:variant>
        <vt:i4>21</vt:i4>
      </vt:variant>
      <vt:variant>
        <vt:i4>0</vt:i4>
      </vt:variant>
      <vt:variant>
        <vt:i4>5</vt:i4>
      </vt:variant>
      <vt:variant>
        <vt:lpwstr>https://community.canvaslms.com/t5/Instructor-Guide/tkb-p/Instructor</vt:lpwstr>
      </vt:variant>
      <vt:variant>
        <vt:lpwstr>Pages</vt:lpwstr>
      </vt:variant>
      <vt:variant>
        <vt:i4>8192104</vt:i4>
      </vt:variant>
      <vt:variant>
        <vt:i4>18</vt:i4>
      </vt:variant>
      <vt:variant>
        <vt:i4>0</vt:i4>
      </vt:variant>
      <vt:variant>
        <vt:i4>5</vt:i4>
      </vt:variant>
      <vt:variant>
        <vt:lpwstr>https://community.canvaslms.com/t5/Instructor-Guide/tkb-p/Instructor</vt:lpwstr>
      </vt:variant>
      <vt:variant>
        <vt:lpwstr>Modules</vt:lpwstr>
      </vt:variant>
      <vt:variant>
        <vt:i4>1638423</vt:i4>
      </vt:variant>
      <vt:variant>
        <vt:i4>15</vt:i4>
      </vt:variant>
      <vt:variant>
        <vt:i4>0</vt:i4>
      </vt:variant>
      <vt:variant>
        <vt:i4>5</vt:i4>
      </vt:variant>
      <vt:variant>
        <vt:lpwstr>https://community.canvaslms.com/t5/Instructor-Guide/tkb-p/Instructor</vt:lpwstr>
      </vt:variant>
      <vt:variant>
        <vt:lpwstr>Announcements</vt:lpwstr>
      </vt:variant>
      <vt:variant>
        <vt:i4>3342458</vt:i4>
      </vt:variant>
      <vt:variant>
        <vt:i4>12</vt:i4>
      </vt:variant>
      <vt:variant>
        <vt:i4>0</vt:i4>
      </vt:variant>
      <vt:variant>
        <vt:i4>5</vt:i4>
      </vt:variant>
      <vt:variant>
        <vt:lpwstr>https://community.canvaslms.com/t5/Instructor-Guide/How-do-I-set-a-Front-Page-in-a-course/ta-p/797</vt:lpwstr>
      </vt:variant>
      <vt:variant>
        <vt:lpwstr/>
      </vt:variant>
      <vt:variant>
        <vt:i4>4718660</vt:i4>
      </vt:variant>
      <vt:variant>
        <vt:i4>9</vt:i4>
      </vt:variant>
      <vt:variant>
        <vt:i4>0</vt:i4>
      </vt:variant>
      <vt:variant>
        <vt:i4>5</vt:i4>
      </vt:variant>
      <vt:variant>
        <vt:lpwstr>https://www.jsu.edu/online/faculty/faculty-forms.html</vt:lpwstr>
      </vt:variant>
      <vt:variant>
        <vt:lpwstr>copy</vt:lpwstr>
      </vt:variant>
      <vt:variant>
        <vt:i4>5636105</vt:i4>
      </vt:variant>
      <vt:variant>
        <vt:i4>6</vt:i4>
      </vt:variant>
      <vt:variant>
        <vt:i4>0</vt:i4>
      </vt:variant>
      <vt:variant>
        <vt:i4>5</vt:i4>
      </vt:variant>
      <vt:variant>
        <vt:lpwstr>https://jsu.instructure.com/courses/2989/pages/copy-a-canvas-course-updated-may-2024</vt:lpwstr>
      </vt:variant>
      <vt:variant>
        <vt:lpwstr/>
      </vt:variant>
      <vt:variant>
        <vt:i4>1966173</vt:i4>
      </vt:variant>
      <vt:variant>
        <vt:i4>3</vt:i4>
      </vt:variant>
      <vt:variant>
        <vt:i4>0</vt:i4>
      </vt:variant>
      <vt:variant>
        <vt:i4>5</vt:i4>
      </vt:variant>
      <vt:variant>
        <vt:lpwstr>https://jsu.instructure.com/courses/14069</vt:lpwstr>
      </vt:variant>
      <vt:variant>
        <vt:lpwstr/>
      </vt:variant>
      <vt:variant>
        <vt:i4>5963860</vt:i4>
      </vt:variant>
      <vt:variant>
        <vt:i4>0</vt:i4>
      </vt:variant>
      <vt:variant>
        <vt:i4>0</vt:i4>
      </vt:variant>
      <vt:variant>
        <vt:i4>5</vt:i4>
      </vt:variant>
      <vt:variant>
        <vt:lpwstr>http://www.jsu.edu/online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Inman</dc:creator>
  <cp:keywords/>
  <dc:description/>
  <cp:lastModifiedBy>Carla Willingham</cp:lastModifiedBy>
  <cp:revision>2</cp:revision>
  <dcterms:created xsi:type="dcterms:W3CDTF">2024-06-18T16:38:00Z</dcterms:created>
  <dcterms:modified xsi:type="dcterms:W3CDTF">2024-06-18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9D141E420744186264E3BAFC1214C</vt:lpwstr>
  </property>
</Properties>
</file>